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9BC673" w14:textId="77777777" w:rsidR="009F34A7" w:rsidRDefault="009F34A7" w:rsidP="00BE2D41">
      <w:pPr>
        <w:jc w:val="center"/>
        <w:rPr>
          <w:rFonts w:ascii="Times New Roman" w:hAnsi="Times New Roman"/>
          <w:b/>
        </w:rPr>
      </w:pPr>
    </w:p>
    <w:p w14:paraId="514A065E" w14:textId="634BFB88" w:rsidR="005B348D" w:rsidRDefault="005B348D" w:rsidP="00BE2D41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GRAM ABSTRACT</w:t>
      </w:r>
      <w:r w:rsidR="00F009C8">
        <w:rPr>
          <w:rFonts w:ascii="Times New Roman" w:hAnsi="Times New Roman"/>
          <w:b/>
        </w:rPr>
        <w:t xml:space="preserve"> </w:t>
      </w:r>
      <w:bookmarkStart w:id="0" w:name="_GoBack"/>
      <w:bookmarkEnd w:id="0"/>
    </w:p>
    <w:p w14:paraId="67F3B9B7" w14:textId="6545CEA4" w:rsidR="005B348D" w:rsidRPr="00E817AD" w:rsidRDefault="005B348D" w:rsidP="00BE2D41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EMPLATE</w:t>
      </w:r>
    </w:p>
    <w:p w14:paraId="371256B4" w14:textId="55950C49" w:rsidR="004B3267" w:rsidRPr="00E817AD" w:rsidRDefault="004B3267" w:rsidP="00BE2D41">
      <w:pPr>
        <w:jc w:val="center"/>
        <w:rPr>
          <w:rFonts w:ascii="Times New Roman" w:hAnsi="Times New Roman"/>
          <w:b/>
        </w:rPr>
      </w:pPr>
    </w:p>
    <w:p w14:paraId="3D4B0CAA" w14:textId="77777777" w:rsidR="006A1751" w:rsidRPr="00E817AD" w:rsidRDefault="006A1751" w:rsidP="004B3267">
      <w:pPr>
        <w:rPr>
          <w:rFonts w:ascii="Times New Roman" w:hAnsi="Times New Roman"/>
          <w:b/>
        </w:rPr>
      </w:pPr>
    </w:p>
    <w:p w14:paraId="2DD0CA24" w14:textId="45C9D885" w:rsidR="006A1751" w:rsidRDefault="005B348D" w:rsidP="004B326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rganization’s Legal Name (AKA or DBA name)</w:t>
      </w:r>
      <w:r w:rsidRPr="00E817AD">
        <w:rPr>
          <w:rFonts w:ascii="Times New Roman" w:hAnsi="Times New Roman"/>
          <w:b/>
        </w:rPr>
        <w:t>:</w:t>
      </w:r>
    </w:p>
    <w:p w14:paraId="6B844699" w14:textId="4C954515" w:rsidR="005B348D" w:rsidRDefault="005B348D" w:rsidP="004B3267">
      <w:pPr>
        <w:rPr>
          <w:rFonts w:ascii="Times New Roman" w:hAnsi="Times New Roman"/>
          <w:b/>
        </w:rPr>
      </w:pPr>
    </w:p>
    <w:p w14:paraId="158806E1" w14:textId="021A6C4E" w:rsidR="005B348D" w:rsidRDefault="009F34A7" w:rsidP="004B326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Physical </w:t>
      </w:r>
      <w:r w:rsidR="005B348D">
        <w:rPr>
          <w:rFonts w:ascii="Times New Roman" w:hAnsi="Times New Roman"/>
          <w:b/>
        </w:rPr>
        <w:t>Address/Location:</w:t>
      </w:r>
    </w:p>
    <w:p w14:paraId="4AB99446" w14:textId="4C7A1427" w:rsidR="009F34A7" w:rsidRDefault="009F34A7" w:rsidP="004B3267">
      <w:pPr>
        <w:rPr>
          <w:rFonts w:ascii="Times New Roman" w:hAnsi="Times New Roman"/>
          <w:b/>
        </w:rPr>
      </w:pPr>
    </w:p>
    <w:p w14:paraId="0263FB08" w14:textId="7C5C192B" w:rsidR="009F34A7" w:rsidRDefault="009F34A7" w:rsidP="004B326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iling Address:</w:t>
      </w:r>
    </w:p>
    <w:p w14:paraId="743E8446" w14:textId="1D6562CC" w:rsidR="009F34A7" w:rsidRDefault="009F34A7" w:rsidP="004B3267">
      <w:pPr>
        <w:rPr>
          <w:rFonts w:ascii="Times New Roman" w:hAnsi="Times New Roman"/>
          <w:b/>
        </w:rPr>
      </w:pPr>
    </w:p>
    <w:p w14:paraId="2D2203F4" w14:textId="04FED07A" w:rsidR="009F34A7" w:rsidRDefault="009F34A7" w:rsidP="004B326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imary Contact Name: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>Title</w:t>
      </w:r>
    </w:p>
    <w:p w14:paraId="06C251A2" w14:textId="67C272DD" w:rsidR="009F34A7" w:rsidRDefault="009F34A7" w:rsidP="004B3267">
      <w:pPr>
        <w:rPr>
          <w:rFonts w:ascii="Times New Roman" w:hAnsi="Times New Roman"/>
          <w:b/>
        </w:rPr>
      </w:pPr>
    </w:p>
    <w:p w14:paraId="29BD7F46" w14:textId="3E909649" w:rsidR="009F34A7" w:rsidRDefault="009F34A7" w:rsidP="004B326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Email: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 xml:space="preserve">Phone: </w:t>
      </w:r>
    </w:p>
    <w:p w14:paraId="2116AB1C" w14:textId="7DAF0E03" w:rsidR="005B348D" w:rsidRDefault="005B348D" w:rsidP="004B3267">
      <w:pPr>
        <w:rPr>
          <w:rFonts w:ascii="Times New Roman" w:hAnsi="Times New Roman"/>
          <w:b/>
        </w:rPr>
      </w:pPr>
    </w:p>
    <w:p w14:paraId="131732FA" w14:textId="77777777" w:rsidR="009F34A7" w:rsidRDefault="009F34A7" w:rsidP="004B3267">
      <w:pPr>
        <w:rPr>
          <w:rFonts w:ascii="Times New Roman" w:hAnsi="Times New Roman"/>
          <w:b/>
        </w:rPr>
      </w:pPr>
    </w:p>
    <w:p w14:paraId="3FB975D0" w14:textId="7A2DC3FE" w:rsidR="005B348D" w:rsidRDefault="005B348D" w:rsidP="004B3267">
      <w:pPr>
        <w:pBdr>
          <w:bottom w:val="single" w:sz="12" w:space="1" w:color="auto"/>
        </w:pBd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Geographic Impact (list states, regions, counties, cities you serve)</w:t>
      </w:r>
    </w:p>
    <w:p w14:paraId="48C4EE85" w14:textId="45FF38E9" w:rsidR="00E53B90" w:rsidRDefault="00E53B90" w:rsidP="004B3267">
      <w:pPr>
        <w:pBdr>
          <w:bottom w:val="single" w:sz="12" w:space="1" w:color="auto"/>
        </w:pBdr>
        <w:rPr>
          <w:rFonts w:ascii="Times New Roman" w:hAnsi="Times New Roman"/>
          <w:b/>
        </w:rPr>
      </w:pPr>
    </w:p>
    <w:p w14:paraId="6B371F41" w14:textId="77777777" w:rsidR="00E53B90" w:rsidRDefault="00E53B90" w:rsidP="004B3267">
      <w:pPr>
        <w:pBdr>
          <w:bottom w:val="single" w:sz="12" w:space="1" w:color="auto"/>
        </w:pBdr>
        <w:rPr>
          <w:rFonts w:ascii="Times New Roman" w:hAnsi="Times New Roman"/>
          <w:b/>
        </w:rPr>
      </w:pPr>
    </w:p>
    <w:p w14:paraId="78E4BCD9" w14:textId="77777777" w:rsidR="00E53B90" w:rsidRDefault="00E53B90" w:rsidP="004B3267">
      <w:pPr>
        <w:rPr>
          <w:rFonts w:ascii="Times New Roman" w:hAnsi="Times New Roman"/>
        </w:rPr>
      </w:pPr>
    </w:p>
    <w:p w14:paraId="15273917" w14:textId="77777777" w:rsidR="009F34A7" w:rsidRDefault="009F34A7" w:rsidP="004B3267">
      <w:pPr>
        <w:rPr>
          <w:rFonts w:ascii="Times New Roman" w:hAnsi="Times New Roman"/>
          <w:b/>
        </w:rPr>
      </w:pPr>
    </w:p>
    <w:p w14:paraId="164B3ACF" w14:textId="046A353F" w:rsidR="004B3267" w:rsidRDefault="006A1751" w:rsidP="004B3267">
      <w:pPr>
        <w:rPr>
          <w:rFonts w:ascii="Times New Roman" w:hAnsi="Times New Roman"/>
        </w:rPr>
      </w:pPr>
      <w:r w:rsidRPr="00E817AD">
        <w:rPr>
          <w:rFonts w:ascii="Times New Roman" w:hAnsi="Times New Roman"/>
          <w:b/>
        </w:rPr>
        <w:t>Title</w:t>
      </w:r>
      <w:r w:rsidR="004B3267" w:rsidRPr="00E817AD">
        <w:rPr>
          <w:rFonts w:ascii="Times New Roman" w:hAnsi="Times New Roman"/>
          <w:b/>
        </w:rPr>
        <w:t xml:space="preserve"> of </w:t>
      </w:r>
      <w:r w:rsidRPr="00E817AD">
        <w:rPr>
          <w:rFonts w:ascii="Times New Roman" w:hAnsi="Times New Roman"/>
          <w:b/>
        </w:rPr>
        <w:t>P</w:t>
      </w:r>
      <w:r w:rsidR="004B3267" w:rsidRPr="00E817AD">
        <w:rPr>
          <w:rFonts w:ascii="Times New Roman" w:hAnsi="Times New Roman"/>
          <w:b/>
        </w:rPr>
        <w:t>rogram</w:t>
      </w:r>
      <w:r w:rsidRPr="00E817AD">
        <w:rPr>
          <w:rFonts w:ascii="Times New Roman" w:hAnsi="Times New Roman"/>
          <w:b/>
        </w:rPr>
        <w:t>:</w:t>
      </w:r>
      <w:r w:rsidRPr="00E817AD">
        <w:rPr>
          <w:rFonts w:ascii="Times New Roman" w:hAnsi="Times New Roman"/>
        </w:rPr>
        <w:t xml:space="preserve"> </w:t>
      </w:r>
    </w:p>
    <w:p w14:paraId="79895912" w14:textId="252B07AB" w:rsidR="009777B1" w:rsidRDefault="009777B1" w:rsidP="004B3267">
      <w:pPr>
        <w:rPr>
          <w:rFonts w:ascii="Times New Roman" w:hAnsi="Times New Roman"/>
        </w:rPr>
      </w:pPr>
    </w:p>
    <w:p w14:paraId="4917ADB4" w14:textId="77777777" w:rsidR="00291120" w:rsidRDefault="00291120" w:rsidP="009777B1">
      <w:pPr>
        <w:rPr>
          <w:rFonts w:ascii="Times New Roman" w:hAnsi="Times New Roman"/>
          <w:b/>
        </w:rPr>
      </w:pPr>
    </w:p>
    <w:p w14:paraId="57D63CE7" w14:textId="7551402B" w:rsidR="009777B1" w:rsidRPr="009777B1" w:rsidRDefault="009777B1" w:rsidP="009777B1">
      <w:pPr>
        <w:rPr>
          <w:rFonts w:ascii="Times New Roman" w:hAnsi="Times New Roman"/>
          <w:b/>
        </w:rPr>
      </w:pPr>
      <w:r w:rsidRPr="009777B1">
        <w:rPr>
          <w:rFonts w:ascii="Times New Roman" w:hAnsi="Times New Roman"/>
          <w:b/>
        </w:rPr>
        <w:t>Target Audience</w:t>
      </w:r>
      <w:r>
        <w:rPr>
          <w:rFonts w:ascii="Times New Roman" w:hAnsi="Times New Roman"/>
          <w:b/>
        </w:rPr>
        <w:t>:</w:t>
      </w:r>
    </w:p>
    <w:p w14:paraId="50EB560A" w14:textId="77777777" w:rsidR="009777B1" w:rsidRPr="009777B1" w:rsidRDefault="009777B1" w:rsidP="009777B1">
      <w:pPr>
        <w:rPr>
          <w:rFonts w:ascii="Times New Roman" w:hAnsi="Times New Roman"/>
          <w:b/>
        </w:rPr>
      </w:pPr>
    </w:p>
    <w:p w14:paraId="5204328E" w14:textId="77777777" w:rsidR="00291120" w:rsidRDefault="00291120" w:rsidP="009777B1">
      <w:pPr>
        <w:rPr>
          <w:rFonts w:ascii="Times New Roman" w:hAnsi="Times New Roman"/>
          <w:b/>
        </w:rPr>
      </w:pPr>
    </w:p>
    <w:p w14:paraId="6F509B97" w14:textId="2C6FA470" w:rsidR="009777B1" w:rsidRPr="009777B1" w:rsidRDefault="009777B1" w:rsidP="009777B1">
      <w:pPr>
        <w:rPr>
          <w:rFonts w:ascii="Times New Roman" w:hAnsi="Times New Roman"/>
          <w:b/>
          <w:color w:val="FF0000"/>
        </w:rPr>
      </w:pPr>
      <w:r w:rsidRPr="009777B1">
        <w:rPr>
          <w:rFonts w:ascii="Times New Roman" w:hAnsi="Times New Roman"/>
          <w:b/>
        </w:rPr>
        <w:t>Number of Individuals Served Annually:</w:t>
      </w:r>
    </w:p>
    <w:p w14:paraId="026DE785" w14:textId="77777777" w:rsidR="009777B1" w:rsidRPr="009777B1" w:rsidRDefault="009777B1" w:rsidP="009777B1">
      <w:pPr>
        <w:rPr>
          <w:rFonts w:ascii="Times New Roman" w:hAnsi="Times New Roman"/>
          <w:b/>
        </w:rPr>
      </w:pPr>
    </w:p>
    <w:p w14:paraId="548A1BAA" w14:textId="77777777" w:rsidR="00291120" w:rsidRDefault="00291120" w:rsidP="004B3267">
      <w:pPr>
        <w:rPr>
          <w:rFonts w:ascii="Times New Roman" w:hAnsi="Times New Roman"/>
          <w:b/>
        </w:rPr>
      </w:pPr>
    </w:p>
    <w:p w14:paraId="2BB4850D" w14:textId="06145193" w:rsidR="004B3267" w:rsidRDefault="004B3267" w:rsidP="004B3267">
      <w:pPr>
        <w:rPr>
          <w:rFonts w:ascii="Times New Roman" w:hAnsi="Times New Roman"/>
          <w:b/>
        </w:rPr>
      </w:pPr>
      <w:r w:rsidRPr="00E817AD">
        <w:rPr>
          <w:rFonts w:ascii="Times New Roman" w:hAnsi="Times New Roman"/>
          <w:b/>
        </w:rPr>
        <w:t xml:space="preserve">Program’s </w:t>
      </w:r>
      <w:r w:rsidR="006A1751" w:rsidRPr="00E817AD">
        <w:rPr>
          <w:rFonts w:ascii="Times New Roman" w:hAnsi="Times New Roman"/>
          <w:b/>
        </w:rPr>
        <w:t>Purposes, Objectives, And Deliverables</w:t>
      </w:r>
      <w:r w:rsidR="009777B1">
        <w:rPr>
          <w:rFonts w:ascii="Times New Roman" w:hAnsi="Times New Roman"/>
          <w:b/>
        </w:rPr>
        <w:t>:</w:t>
      </w:r>
    </w:p>
    <w:p w14:paraId="269726A3" w14:textId="0FB2070C" w:rsidR="009777B1" w:rsidRDefault="009777B1" w:rsidP="004B3267">
      <w:pPr>
        <w:rPr>
          <w:rFonts w:ascii="Times New Roman" w:hAnsi="Times New Roman"/>
          <w:b/>
        </w:rPr>
      </w:pPr>
    </w:p>
    <w:p w14:paraId="24C88D5C" w14:textId="77777777" w:rsidR="00291120" w:rsidRDefault="00291120" w:rsidP="005B348D">
      <w:pPr>
        <w:rPr>
          <w:rFonts w:ascii="Times New Roman" w:hAnsi="Times New Roman"/>
          <w:b/>
        </w:rPr>
      </w:pPr>
    </w:p>
    <w:p w14:paraId="7A6484C0" w14:textId="5154297D" w:rsidR="005B348D" w:rsidRDefault="005B348D" w:rsidP="005B348D">
      <w:pPr>
        <w:rPr>
          <w:rFonts w:ascii="Times New Roman" w:hAnsi="Times New Roman"/>
        </w:rPr>
      </w:pPr>
      <w:r w:rsidRPr="00E817AD">
        <w:rPr>
          <w:rFonts w:ascii="Times New Roman" w:hAnsi="Times New Roman"/>
          <w:b/>
        </w:rPr>
        <w:t xml:space="preserve">Description of </w:t>
      </w:r>
      <w:r>
        <w:rPr>
          <w:rFonts w:ascii="Times New Roman" w:hAnsi="Times New Roman"/>
          <w:b/>
        </w:rPr>
        <w:t>Key Community Partnerships</w:t>
      </w:r>
    </w:p>
    <w:p w14:paraId="0894C715" w14:textId="77777777" w:rsidR="000B2471" w:rsidRPr="00E817AD" w:rsidRDefault="000B2471" w:rsidP="004B3267">
      <w:pPr>
        <w:rPr>
          <w:rFonts w:ascii="Times New Roman" w:hAnsi="Times New Roman"/>
        </w:rPr>
      </w:pPr>
    </w:p>
    <w:p w14:paraId="1DAFD4AD" w14:textId="1B743655" w:rsidR="00BB494F" w:rsidRPr="00E817AD" w:rsidRDefault="00BB494F" w:rsidP="004B3267">
      <w:pPr>
        <w:rPr>
          <w:rFonts w:ascii="Times New Roman" w:hAnsi="Times New Roman"/>
          <w:color w:val="FF0000"/>
        </w:rPr>
      </w:pPr>
    </w:p>
    <w:sectPr w:rsidR="00BB494F" w:rsidRPr="00E817AD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899CE3" w14:textId="77777777" w:rsidR="00DD7E7A" w:rsidRDefault="00DD7E7A" w:rsidP="005B348D">
      <w:r>
        <w:separator/>
      </w:r>
    </w:p>
  </w:endnote>
  <w:endnote w:type="continuationSeparator" w:id="0">
    <w:p w14:paraId="18199AB3" w14:textId="77777777" w:rsidR="00DD7E7A" w:rsidRDefault="00DD7E7A" w:rsidP="005B3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F2E34" w14:textId="3FCC0226" w:rsidR="005B348D" w:rsidRPr="00D43E09" w:rsidRDefault="005B348D" w:rsidP="005B348D">
    <w:pPr>
      <w:pStyle w:val="Footer"/>
      <w:jc w:val="center"/>
      <w:rPr>
        <w:sz w:val="18"/>
      </w:rPr>
    </w:pPr>
    <w:r>
      <w:rPr>
        <w:sz w:val="18"/>
      </w:rPr>
      <w:t>Copyright © 2019</w:t>
    </w:r>
    <w:r w:rsidRPr="00D43E09">
      <w:rPr>
        <w:sz w:val="18"/>
      </w:rPr>
      <w:t xml:space="preserve"> Funding For Good,</w:t>
    </w:r>
    <w:r>
      <w:rPr>
        <w:sz w:val="18"/>
      </w:rPr>
      <w:t xml:space="preserve"> Inc.</w:t>
    </w:r>
    <w:r w:rsidRPr="00D43E09">
      <w:rPr>
        <w:sz w:val="18"/>
      </w:rPr>
      <w:t xml:space="preserve"> All rights reserved.</w:t>
    </w:r>
  </w:p>
  <w:p w14:paraId="6A9C4F0A" w14:textId="77777777" w:rsidR="005B348D" w:rsidRPr="00D43E09" w:rsidRDefault="005B348D" w:rsidP="005B348D">
    <w:pPr>
      <w:pStyle w:val="Footer"/>
      <w:jc w:val="center"/>
      <w:rPr>
        <w:sz w:val="18"/>
      </w:rPr>
    </w:pPr>
    <w:r w:rsidRPr="00D43E09">
      <w:rPr>
        <w:sz w:val="18"/>
      </w:rPr>
      <w:t>Funding For Good</w:t>
    </w:r>
    <w:r>
      <w:rPr>
        <w:sz w:val="18"/>
      </w:rPr>
      <w:t>, Inc.</w:t>
    </w:r>
    <w:r w:rsidRPr="00D43E09">
      <w:rPr>
        <w:sz w:val="18"/>
      </w:rPr>
      <w:t xml:space="preserve"> | 1109 7th St NE | Hickory, NC 28601</w:t>
    </w:r>
  </w:p>
  <w:p w14:paraId="09911DC9" w14:textId="77777777" w:rsidR="005B348D" w:rsidRPr="00D43E09" w:rsidRDefault="005B348D" w:rsidP="005B348D">
    <w:pPr>
      <w:pStyle w:val="Footer"/>
      <w:jc w:val="center"/>
      <w:rPr>
        <w:sz w:val="18"/>
      </w:rPr>
    </w:pPr>
    <w:r w:rsidRPr="00D43E09">
      <w:rPr>
        <w:sz w:val="18"/>
      </w:rPr>
      <w:t>http</w:t>
    </w:r>
    <w:r>
      <w:rPr>
        <w:sz w:val="18"/>
      </w:rPr>
      <w:t>s</w:t>
    </w:r>
    <w:r w:rsidRPr="00D43E09">
      <w:rPr>
        <w:sz w:val="18"/>
      </w:rPr>
      <w:t>://www.fundingforgood.org | 704.614.8703</w:t>
    </w:r>
  </w:p>
  <w:p w14:paraId="1F3051C2" w14:textId="77777777" w:rsidR="005B348D" w:rsidRDefault="005B348D" w:rsidP="005B348D">
    <w:pPr>
      <w:pStyle w:val="Footer"/>
    </w:pPr>
  </w:p>
  <w:p w14:paraId="70A8574D" w14:textId="28F595D5" w:rsidR="005B348D" w:rsidRDefault="005B348D">
    <w:pPr>
      <w:pStyle w:val="Footer"/>
    </w:pPr>
  </w:p>
  <w:p w14:paraId="19139DE2" w14:textId="77777777" w:rsidR="005B348D" w:rsidRDefault="005B34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37F07C" w14:textId="77777777" w:rsidR="00DD7E7A" w:rsidRDefault="00DD7E7A" w:rsidP="005B348D">
      <w:r>
        <w:separator/>
      </w:r>
    </w:p>
  </w:footnote>
  <w:footnote w:type="continuationSeparator" w:id="0">
    <w:p w14:paraId="3F1A7B5C" w14:textId="77777777" w:rsidR="00DD7E7A" w:rsidRDefault="00DD7E7A" w:rsidP="005B34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E24F67" w14:textId="540CE39B" w:rsidR="009F34A7" w:rsidRDefault="009F34A7" w:rsidP="009F34A7">
    <w:pPr>
      <w:pStyle w:val="Header"/>
      <w:jc w:val="center"/>
    </w:pPr>
    <w:r>
      <w:rPr>
        <w:noProof/>
      </w:rPr>
      <w:drawing>
        <wp:inline distT="0" distB="0" distL="0" distR="0" wp14:anchorId="6EB59C13" wp14:editId="5DC0A300">
          <wp:extent cx="577850" cy="571500"/>
          <wp:effectExtent l="0" t="0" r="0" b="0"/>
          <wp:docPr id="1" name="Picture 1" descr="ca revise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 revised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8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2MLAwszA1Mje3MDdT0lEKTi0uzszPAykwrQUAt+NwpSwAAAA="/>
  </w:docVars>
  <w:rsids>
    <w:rsidRoot w:val="00BE2D41"/>
    <w:rsid w:val="000B2471"/>
    <w:rsid w:val="001177E4"/>
    <w:rsid w:val="00172596"/>
    <w:rsid w:val="001843A5"/>
    <w:rsid w:val="001F79B7"/>
    <w:rsid w:val="00210EB5"/>
    <w:rsid w:val="0022067B"/>
    <w:rsid w:val="00225018"/>
    <w:rsid w:val="00291120"/>
    <w:rsid w:val="00295533"/>
    <w:rsid w:val="002C6330"/>
    <w:rsid w:val="00323448"/>
    <w:rsid w:val="00382444"/>
    <w:rsid w:val="003C15EE"/>
    <w:rsid w:val="00450D4F"/>
    <w:rsid w:val="004700B0"/>
    <w:rsid w:val="004B3267"/>
    <w:rsid w:val="004E1DA8"/>
    <w:rsid w:val="00587A85"/>
    <w:rsid w:val="00592CE8"/>
    <w:rsid w:val="005A769B"/>
    <w:rsid w:val="005B348D"/>
    <w:rsid w:val="006A1751"/>
    <w:rsid w:val="006A181C"/>
    <w:rsid w:val="006B1E62"/>
    <w:rsid w:val="00746998"/>
    <w:rsid w:val="007635AB"/>
    <w:rsid w:val="0078211F"/>
    <w:rsid w:val="00795709"/>
    <w:rsid w:val="007C5723"/>
    <w:rsid w:val="007C7819"/>
    <w:rsid w:val="00800B69"/>
    <w:rsid w:val="0082155B"/>
    <w:rsid w:val="00831A3A"/>
    <w:rsid w:val="00857F58"/>
    <w:rsid w:val="008B072C"/>
    <w:rsid w:val="00916083"/>
    <w:rsid w:val="009373D7"/>
    <w:rsid w:val="00966895"/>
    <w:rsid w:val="009777B1"/>
    <w:rsid w:val="009D7012"/>
    <w:rsid w:val="009F34A7"/>
    <w:rsid w:val="00A433DD"/>
    <w:rsid w:val="00BA4393"/>
    <w:rsid w:val="00BB494F"/>
    <w:rsid w:val="00BE2D41"/>
    <w:rsid w:val="00C74271"/>
    <w:rsid w:val="00CC05E9"/>
    <w:rsid w:val="00D530FF"/>
    <w:rsid w:val="00DD7E7A"/>
    <w:rsid w:val="00E53B90"/>
    <w:rsid w:val="00E6025D"/>
    <w:rsid w:val="00E76C23"/>
    <w:rsid w:val="00E817AD"/>
    <w:rsid w:val="00F009C8"/>
    <w:rsid w:val="00F564EA"/>
    <w:rsid w:val="00FD0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DF921"/>
  <w15:chartTrackingRefBased/>
  <w15:docId w15:val="{89C849E4-A154-4913-AEEE-C6CB2639A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2D41"/>
    <w:pPr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4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348D"/>
    <w:rPr>
      <w:rFonts w:ascii="Calibri" w:eastAsia="Calibri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B34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348D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Palacios</dc:creator>
  <cp:keywords/>
  <dc:description/>
  <cp:lastModifiedBy>Amanda Pearce</cp:lastModifiedBy>
  <cp:revision>8</cp:revision>
  <cp:lastPrinted>2019-06-06T21:03:00Z</cp:lastPrinted>
  <dcterms:created xsi:type="dcterms:W3CDTF">2019-07-25T19:20:00Z</dcterms:created>
  <dcterms:modified xsi:type="dcterms:W3CDTF">2019-07-29T19:59:00Z</dcterms:modified>
</cp:coreProperties>
</file>